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Willi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5 Thistle Ln Lake Zurich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athan.e.william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2237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e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y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i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